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25768" w14:textId="53C571CF" w:rsidR="00484893" w:rsidRPr="00484893" w:rsidRDefault="006F441F" w:rsidP="001542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441F">
        <w:rPr>
          <w:rFonts w:ascii="Times New Roman" w:eastAsia="Times New Roman" w:hAnsi="Times New Roman" w:cs="Times New Roman" w:hint="eastAsia"/>
          <w:sz w:val="24"/>
          <w:szCs w:val="24"/>
        </w:rPr>
        <w:t>(T43)</w:t>
      </w:r>
      <w:r w:rsidRPr="006F441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6F441F">
        <w:rPr>
          <w:rFonts w:ascii="Times New Roman" w:eastAsia="Times New Roman" w:hAnsi="Times New Roman" w:cs="Times New Roman" w:hint="eastAsia"/>
          <w:sz w:val="24"/>
          <w:szCs w:val="24"/>
        </w:rPr>
        <w:t>DynamicOutputParameter</w:t>
      </w:r>
      <w:proofErr w:type="spellEnd"/>
      <w:r w:rsidR="00616C81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616C81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616C81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616C81">
        <w:rPr>
          <w:rFonts w:ascii="Times New Roman" w:eastAsia="Times New Roman" w:hAnsi="Times New Roman" w:cs="Times New Roman"/>
          <w:sz w:val="24"/>
          <w:szCs w:val="24"/>
        </w:rPr>
        <w:br/>
      </w:r>
      <w:r w:rsidR="00616C81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616C81">
        <w:rPr>
          <w:rFonts w:ascii="Times New Roman" w:eastAsia="Times New Roman" w:hAnsi="Times New Roman" w:cs="Times New Roman"/>
          <w:sz w:val="24"/>
          <w:szCs w:val="24"/>
        </w:rPr>
        <w:br/>
      </w:r>
      <w:r w:rsidR="00415069" w:rsidRPr="00415069">
        <w:rPr>
          <w:rFonts w:ascii="Times New Roman" w:eastAsia="Times New Roman" w:hAnsi="Times New Roman" w:cs="Times New Roman" w:hint="eastAsia"/>
          <w:sz w:val="24"/>
          <w:szCs w:val="24"/>
        </w:rPr>
        <w:t>(T43)</w:t>
      </w:r>
      <w:r w:rsidR="00415069" w:rsidRPr="00415069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415069" w:rsidRPr="00415069">
        <w:rPr>
          <w:rFonts w:ascii="Times New Roman" w:eastAsia="Times New Roman" w:hAnsi="Times New Roman" w:cs="Times New Roman" w:hint="eastAsia"/>
          <w:sz w:val="24"/>
          <w:szCs w:val="24"/>
        </w:rPr>
        <w:t>DynamicOutputParameter</w:t>
      </w:r>
      <w:proofErr w:type="spellEnd"/>
      <w:r w:rsidR="00484893">
        <w:rPr>
          <w:rFonts w:ascii="Times New Roman" w:eastAsia="Times New Roman" w:hAnsi="Times New Roman" w:cs="Times New Roman"/>
          <w:sz w:val="24"/>
          <w:szCs w:val="24"/>
        </w:rPr>
        <w:br/>
      </w:r>
      <w:r w:rsidR="00616C81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84893">
        <w:rPr>
          <w:rFonts w:ascii="Times New Roman" w:eastAsia="Times New Roman" w:hAnsi="Times New Roman" w:cs="Times New Roman"/>
          <w:sz w:val="24"/>
          <w:szCs w:val="24"/>
        </w:rPr>
        <w:br/>
      </w:r>
      <w:r w:rsidR="00484893" w:rsidRPr="00484893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0E00CCB" w14:textId="77777777" w:rsidR="00484893" w:rsidRPr="00484893" w:rsidRDefault="00484893" w:rsidP="001542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4893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6E57A3AE" w14:textId="77777777" w:rsidR="00484893" w:rsidRPr="00484893" w:rsidRDefault="00484893" w:rsidP="0015427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84893">
        <w:rPr>
          <w:rFonts w:ascii="Times New Roman" w:eastAsia="Times New Roman" w:hAnsi="Times New Roman" w:cs="Times New Roman"/>
          <w:sz w:val="24"/>
          <w:szCs w:val="24"/>
        </w:rPr>
        <w:t xml:space="preserve">2. parameterised dynamic </w:t>
      </w:r>
      <w:proofErr w:type="spellStart"/>
      <w:r w:rsidRPr="00484893">
        <w:rPr>
          <w:rFonts w:ascii="Times New Roman" w:eastAsia="Times New Roman" w:hAnsi="Times New Roman" w:cs="Times New Roman"/>
          <w:sz w:val="24"/>
          <w:szCs w:val="24"/>
        </w:rPr>
        <w:t>sql</w:t>
      </w:r>
      <w:proofErr w:type="spellEnd"/>
      <w:r w:rsidRPr="00484893">
        <w:rPr>
          <w:rFonts w:ascii="Times New Roman" w:eastAsia="Times New Roman" w:hAnsi="Times New Roman" w:cs="Times New Roman"/>
          <w:sz w:val="24"/>
          <w:szCs w:val="24"/>
        </w:rPr>
        <w:t xml:space="preserve"> with dynamic Output Parameter</w:t>
      </w:r>
    </w:p>
    <w:p w14:paraId="532FC70A" w14:textId="332F458B" w:rsidR="00D62B68" w:rsidRDefault="00484893" w:rsidP="00154274">
      <w:pPr>
        <w:spacing w:after="0" w:line="240" w:lineRule="auto"/>
      </w:pPr>
      <w:r w:rsidRPr="00484893">
        <w:rPr>
          <w:rFonts w:ascii="Times New Roman" w:eastAsia="Times New Roman" w:hAnsi="Times New Roman" w:cs="Times New Roman"/>
          <w:sz w:val="24"/>
          <w:szCs w:val="24"/>
        </w:rPr>
        <w:t>3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616C81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616C81">
        <w:br/>
      </w:r>
      <w:r w:rsidR="00616C81">
        <w:br/>
      </w:r>
    </w:p>
    <w:p w14:paraId="6AF3A9DD" w14:textId="77777777" w:rsidR="00D62B68" w:rsidRDefault="00D62B68" w:rsidP="00154274">
      <w:pPr>
        <w:spacing w:after="0"/>
      </w:pPr>
      <w:r>
        <w:rPr>
          <w:sz w:val="48"/>
          <w:szCs w:val="48"/>
        </w:rPr>
        <w:t>0. Summary</w:t>
      </w:r>
    </w:p>
    <w:p w14:paraId="20C87E52" w14:textId="77777777" w:rsidR="00D62B68" w:rsidRDefault="00D62B68" w:rsidP="00154274">
      <w:pPr>
        <w:spacing w:after="0"/>
      </w:pPr>
    </w:p>
    <w:p w14:paraId="46A2CD28" w14:textId="77777777" w:rsidR="00D62B68" w:rsidRDefault="00D62B68" w:rsidP="00154274">
      <w:pPr>
        <w:spacing w:after="0"/>
      </w:pPr>
    </w:p>
    <w:p w14:paraId="6EA5484D" w14:textId="77777777" w:rsidR="00D62B68" w:rsidRDefault="00D62B68" w:rsidP="00154274">
      <w:pPr>
        <w:spacing w:after="0"/>
      </w:pPr>
      <w:r>
        <w:t xml:space="preserve">parameterised dynamic </w:t>
      </w:r>
      <w:proofErr w:type="spellStart"/>
      <w:r>
        <w:t>sql</w:t>
      </w:r>
      <w:proofErr w:type="spellEnd"/>
      <w:r>
        <w:t xml:space="preserve"> with dynamic Output Parameter</w:t>
      </w:r>
    </w:p>
    <w:p w14:paraId="55D3AAD5" w14:textId="77777777" w:rsidR="00D62B68" w:rsidRDefault="00D62B68" w:rsidP="00154274">
      <w:pPr>
        <w:spacing w:after="0"/>
      </w:pPr>
      <w:r>
        <w:t xml:space="preserve">--DECLARE @gamerCount </w:t>
      </w:r>
      <w:proofErr w:type="gramStart"/>
      <w:r>
        <w:t>INT;</w:t>
      </w:r>
      <w:proofErr w:type="gramEnd"/>
    </w:p>
    <w:p w14:paraId="344D86C5" w14:textId="77777777" w:rsidR="00D62B68" w:rsidRDefault="00D62B68" w:rsidP="00154274">
      <w:pPr>
        <w:spacing w:after="0"/>
      </w:pPr>
      <w:r>
        <w:t xml:space="preserve">--DECLARE @gender </w:t>
      </w:r>
      <w:proofErr w:type="gramStart"/>
      <w:r>
        <w:t>NVARCHAR(</w:t>
      </w:r>
      <w:proofErr w:type="gramEnd"/>
      <w:r>
        <w:t>10)  = 'Male';</w:t>
      </w:r>
    </w:p>
    <w:p w14:paraId="1D3801CB" w14:textId="77777777" w:rsidR="00D62B68" w:rsidRDefault="00D62B68" w:rsidP="00154274">
      <w:pPr>
        <w:spacing w:after="0"/>
      </w:pPr>
      <w:r>
        <w:t xml:space="preserve">--DECLARE @sql NVARCHAR(MAX) = 'SELECT @gamerCount = </w:t>
      </w:r>
      <w:proofErr w:type="gramStart"/>
      <w:r>
        <w:t>Count(</w:t>
      </w:r>
      <w:proofErr w:type="gramEnd"/>
      <w:r>
        <w:t>*) FROM Gamer where Gender=@gender';</w:t>
      </w:r>
    </w:p>
    <w:p w14:paraId="08A99481" w14:textId="77777777" w:rsidR="00D62B68" w:rsidRDefault="00D62B68" w:rsidP="00154274">
      <w:pPr>
        <w:spacing w:after="0"/>
      </w:pPr>
      <w:r>
        <w:t xml:space="preserve">--EXECUTE </w:t>
      </w:r>
      <w:proofErr w:type="spellStart"/>
      <w:r>
        <w:t>sp_executesql</w:t>
      </w:r>
      <w:proofErr w:type="spellEnd"/>
      <w:r>
        <w:t xml:space="preserve"> @sql, </w:t>
      </w:r>
      <w:proofErr w:type="spellStart"/>
      <w:r>
        <w:t>N'@gender</w:t>
      </w:r>
      <w:proofErr w:type="spellEnd"/>
      <w:r>
        <w:t xml:space="preserve"> </w:t>
      </w:r>
      <w:proofErr w:type="gramStart"/>
      <w:r>
        <w:t>NVARCHAR(</w:t>
      </w:r>
      <w:proofErr w:type="gramEnd"/>
      <w:r>
        <w:t>10), @gamerCount INT OUTPUT',</w:t>
      </w:r>
    </w:p>
    <w:p w14:paraId="6CB2BE7A" w14:textId="77777777" w:rsidR="00D62B68" w:rsidRDefault="00D62B68" w:rsidP="00154274">
      <w:pPr>
        <w:spacing w:after="0"/>
      </w:pPr>
      <w:r>
        <w:t xml:space="preserve">--    @gender, @gamerCount </w:t>
      </w:r>
      <w:proofErr w:type="gramStart"/>
      <w:r>
        <w:t>OUTPUT;</w:t>
      </w:r>
      <w:proofErr w:type="gramEnd"/>
    </w:p>
    <w:p w14:paraId="20422F34" w14:textId="77777777" w:rsidR="00D62B68" w:rsidRDefault="00D62B68" w:rsidP="00154274">
      <w:pPr>
        <w:spacing w:after="0"/>
      </w:pPr>
      <w:r>
        <w:t>--PRINT @</w:t>
      </w:r>
      <w:proofErr w:type="gramStart"/>
      <w:r>
        <w:t>gamerCount;</w:t>
      </w:r>
      <w:proofErr w:type="gramEnd"/>
    </w:p>
    <w:p w14:paraId="2619B27D" w14:textId="77777777" w:rsidR="00D62B68" w:rsidRDefault="00D62B68" w:rsidP="00154274">
      <w:pPr>
        <w:spacing w:after="0"/>
      </w:pPr>
    </w:p>
    <w:p w14:paraId="42E11BA9" w14:textId="77777777" w:rsidR="00D62B68" w:rsidRDefault="00D62B68" w:rsidP="0015427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50EEE95A" w14:textId="77777777" w:rsidR="00D62B68" w:rsidRDefault="00D62B68" w:rsidP="00154274">
      <w:pPr>
        <w:spacing w:after="0"/>
      </w:pPr>
      <w:r>
        <w:rPr>
          <w:sz w:val="48"/>
          <w:szCs w:val="48"/>
        </w:rPr>
        <w:t>1. Create Sample Data</w:t>
      </w:r>
    </w:p>
    <w:p w14:paraId="787AFC0E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124A78A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3_01_Create Sample Data</w:t>
      </w:r>
    </w:p>
    <w:p w14:paraId="163C15C1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A1B3E92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23C1605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6259362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A940114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AFA1416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Gamer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E17632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Gamer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802CB7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402611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A016638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Gamer]</w:t>
      </w:r>
    </w:p>
    <w:p w14:paraId="72BB388C" w14:textId="77777777" w:rsidR="00D62B68" w:rsidRDefault="00D62B68" w:rsidP="0015427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3755AA2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22B16D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5FD5B66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A7FF64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FD8707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32005F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5C44F468" w14:textId="77777777" w:rsidR="00D62B68" w:rsidRDefault="00D62B68" w:rsidP="0015427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C6126F3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202B12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B210F81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AFir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La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5CAA04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3F359DB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AFir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CB10E1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E537E59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Fir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230AC7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F614418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Fir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17E115B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C6C9238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Fir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ZLa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325717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2440B29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CFir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2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6CFCD5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B2C6885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CFir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B29ACB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E94DD7" w14:textId="77777777" w:rsidR="00D62B68" w:rsidRDefault="00D62B68" w:rsidP="0015427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05C00C1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95C92C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538DC1" w14:textId="77777777" w:rsidR="00D62B68" w:rsidRDefault="00D62B68" w:rsidP="00154274">
      <w:pPr>
        <w:spacing w:after="0"/>
      </w:pPr>
    </w:p>
    <w:p w14:paraId="6D71E6D3" w14:textId="77777777" w:rsidR="00D62B68" w:rsidRDefault="00D62B68" w:rsidP="0015427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45B111F5" w14:textId="77777777" w:rsidR="00D62B68" w:rsidRDefault="00D62B68" w:rsidP="00154274">
      <w:pPr>
        <w:spacing w:after="0"/>
      </w:pPr>
      <w:r>
        <w:rPr>
          <w:sz w:val="48"/>
          <w:szCs w:val="48"/>
        </w:rPr>
        <w:t xml:space="preserve">2. parameterised dynamic </w:t>
      </w:r>
      <w:proofErr w:type="spellStart"/>
      <w:r>
        <w:rPr>
          <w:sz w:val="48"/>
          <w:szCs w:val="48"/>
        </w:rPr>
        <w:t>sql</w:t>
      </w:r>
      <w:proofErr w:type="spellEnd"/>
      <w:r>
        <w:rPr>
          <w:sz w:val="48"/>
          <w:szCs w:val="48"/>
        </w:rPr>
        <w:t xml:space="preserve"> with dynamic Output Parameter </w:t>
      </w:r>
    </w:p>
    <w:p w14:paraId="350AADA9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5B4F512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3_02_parameterise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dynamic Output Parameter </w:t>
      </w:r>
    </w:p>
    <w:p w14:paraId="3A2ABB16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4580519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FC85C36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3_02_01</w:t>
      </w:r>
    </w:p>
    <w:p w14:paraId="14864C13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arameterise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</w:p>
    <w:p w14:paraId="7F21412D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CE581B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SELECT </w:t>
      </w:r>
      <w:proofErr w:type="gramStart"/>
      <w:r>
        <w:rPr>
          <w:rFonts w:ascii="Consolas" w:hAnsi="Consolas"/>
          <w:color w:val="FF0000"/>
          <w:sz w:val="18"/>
          <w:szCs w:val="18"/>
        </w:rPr>
        <w:t>Count(</w:t>
      </w:r>
      <w:proofErr w:type="gramEnd"/>
      <w:r>
        <w:rPr>
          <w:rFonts w:ascii="Consolas" w:hAnsi="Consolas"/>
          <w:color w:val="FF0000"/>
          <w:sz w:val="18"/>
          <w:szCs w:val="18"/>
        </w:rPr>
        <w:t>*) FROM Gamer WHERE Gender=@gend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16C7EB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@gende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FF0000"/>
          <w:sz w:val="18"/>
          <w:szCs w:val="18"/>
        </w:rPr>
        <w:t>NVARCHAR(</w:t>
      </w:r>
      <w:proofErr w:type="gramEnd"/>
      <w:r>
        <w:rPr>
          <w:rFonts w:ascii="Consolas" w:hAnsi="Consolas"/>
          <w:color w:val="FF0000"/>
          <w:sz w:val="18"/>
          <w:szCs w:val="18"/>
        </w:rPr>
        <w:t>10)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00607B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822DEC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</w:t>
      </w:r>
    </w:p>
    <w:p w14:paraId="1B28650B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7B91436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3_02_02</w:t>
      </w:r>
    </w:p>
    <w:p w14:paraId="124944D2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arameterise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dynamic Output Parameter</w:t>
      </w:r>
    </w:p>
    <w:p w14:paraId="1FE1E0AB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amerCou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74B253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2E9E875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SELECT @gamerCount = </w:t>
      </w:r>
      <w:proofErr w:type="gramStart"/>
      <w:r>
        <w:rPr>
          <w:rFonts w:ascii="Consolas" w:hAnsi="Consolas"/>
          <w:color w:val="FF0000"/>
          <w:sz w:val="18"/>
          <w:szCs w:val="18"/>
        </w:rPr>
        <w:t>Count(</w:t>
      </w:r>
      <w:proofErr w:type="gramEnd"/>
      <w:r>
        <w:rPr>
          <w:rFonts w:ascii="Consolas" w:hAnsi="Consolas"/>
          <w:color w:val="FF0000"/>
          <w:sz w:val="18"/>
          <w:szCs w:val="18"/>
        </w:rPr>
        <w:t>*) FROM Gamer where Gender=@gend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2877CDD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@gende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FF0000"/>
          <w:sz w:val="18"/>
          <w:szCs w:val="18"/>
        </w:rPr>
        <w:t>NVARCHAR(</w:t>
      </w:r>
      <w:proofErr w:type="gramEnd"/>
      <w:r>
        <w:rPr>
          <w:rFonts w:ascii="Consolas" w:hAnsi="Consolas"/>
          <w:color w:val="FF0000"/>
          <w:sz w:val="18"/>
          <w:szCs w:val="18"/>
        </w:rPr>
        <w:t>10), @gamerCount INT OUTPU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CDF225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 @</w:t>
      </w:r>
      <w:proofErr w:type="gramStart"/>
      <w:r>
        <w:rPr>
          <w:rFonts w:ascii="Consolas" w:hAnsi="Consolas"/>
          <w:sz w:val="18"/>
          <w:szCs w:val="18"/>
        </w:rPr>
        <w:t>gender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amer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PU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CF3057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amer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7E243E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6411F90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</w:t>
      </w:r>
    </w:p>
    <w:p w14:paraId="3B64BB42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270A985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3_02_03</w:t>
      </w:r>
    </w:p>
    <w:p w14:paraId="57242549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arameterise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dynamic Output Parameter</w:t>
      </w:r>
    </w:p>
    <w:p w14:paraId="20B756C9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out OUTPUT, it will return NULL</w:t>
      </w:r>
    </w:p>
    <w:p w14:paraId="34891AC3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amerCou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D47818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0FEE9D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SELECT @gamerCount = </w:t>
      </w:r>
      <w:proofErr w:type="gramStart"/>
      <w:r>
        <w:rPr>
          <w:rFonts w:ascii="Consolas" w:hAnsi="Consolas"/>
          <w:color w:val="FF0000"/>
          <w:sz w:val="18"/>
          <w:szCs w:val="18"/>
        </w:rPr>
        <w:t>Count(</w:t>
      </w:r>
      <w:proofErr w:type="gramEnd"/>
      <w:r>
        <w:rPr>
          <w:rFonts w:ascii="Consolas" w:hAnsi="Consolas"/>
          <w:color w:val="FF0000"/>
          <w:sz w:val="18"/>
          <w:szCs w:val="18"/>
        </w:rPr>
        <w:t>*) FROM Gamer where Gender=@gend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241B1DC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@gende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FF0000"/>
          <w:sz w:val="18"/>
          <w:szCs w:val="18"/>
        </w:rPr>
        <w:t>NVARCHAR(</w:t>
      </w:r>
      <w:proofErr w:type="gramEnd"/>
      <w:r>
        <w:rPr>
          <w:rFonts w:ascii="Consolas" w:hAnsi="Consolas"/>
          <w:color w:val="FF0000"/>
          <w:sz w:val="18"/>
          <w:szCs w:val="18"/>
        </w:rPr>
        <w:t>10), @gamerCount INT OUTPU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5120EE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 @</w:t>
      </w:r>
      <w:proofErr w:type="gramStart"/>
      <w:r>
        <w:rPr>
          <w:rFonts w:ascii="Consolas" w:hAnsi="Consolas"/>
          <w:sz w:val="18"/>
          <w:szCs w:val="18"/>
        </w:rPr>
        <w:t>gender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amerCou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694CC3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Without OUTPUT, it will return NULL</w:t>
      </w:r>
    </w:p>
    <w:p w14:paraId="4EB2A9E2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amer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2C2329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4DB07D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46788805" w14:textId="77777777" w:rsidR="00D62B68" w:rsidRDefault="00D62B68" w:rsidP="00154274">
      <w:pPr>
        <w:spacing w:after="0"/>
      </w:pPr>
    </w:p>
    <w:p w14:paraId="19071524" w14:textId="77777777" w:rsidR="00D62B68" w:rsidRDefault="00D62B68" w:rsidP="0015427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3FC2BA14" w14:textId="77777777" w:rsidR="00D62B68" w:rsidRDefault="00D62B68" w:rsidP="00154274">
      <w:pPr>
        <w:spacing w:after="0"/>
      </w:pPr>
      <w:r>
        <w:rPr>
          <w:sz w:val="48"/>
          <w:szCs w:val="48"/>
        </w:rPr>
        <w:t>3. Clean up </w:t>
      </w:r>
    </w:p>
    <w:p w14:paraId="2C696D5B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</w:t>
      </w:r>
    </w:p>
    <w:p w14:paraId="6394F899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3_03_Clean up</w:t>
      </w:r>
    </w:p>
    <w:p w14:paraId="6511FCCA" w14:textId="77777777" w:rsidR="00D62B68" w:rsidRDefault="00D62B68" w:rsidP="0015427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E1BD135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C35D9D0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8F1C846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9CD263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13FF935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Gamer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48268B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Gamer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FB767E" w14:textId="77777777" w:rsidR="00D62B68" w:rsidRDefault="00D62B68" w:rsidP="0015427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FD8B00" w14:textId="77777777" w:rsidR="00D62B68" w:rsidRDefault="00D62B68" w:rsidP="0015427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D62B68" w:rsidSect="0015427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5885F" w14:textId="77777777" w:rsidR="009F00C7" w:rsidRDefault="009F00C7" w:rsidP="002F7523">
      <w:pPr>
        <w:spacing w:after="0" w:line="240" w:lineRule="auto"/>
      </w:pPr>
      <w:r>
        <w:separator/>
      </w:r>
    </w:p>
  </w:endnote>
  <w:endnote w:type="continuationSeparator" w:id="0">
    <w:p w14:paraId="4AE7CAA1" w14:textId="77777777" w:rsidR="009F00C7" w:rsidRDefault="009F00C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63D42" w14:textId="77777777" w:rsidR="009F00C7" w:rsidRDefault="009F00C7" w:rsidP="002F7523">
      <w:pPr>
        <w:spacing w:after="0" w:line="240" w:lineRule="auto"/>
      </w:pPr>
      <w:r>
        <w:separator/>
      </w:r>
    </w:p>
  </w:footnote>
  <w:footnote w:type="continuationSeparator" w:id="0">
    <w:p w14:paraId="323B068E" w14:textId="77777777" w:rsidR="009F00C7" w:rsidRDefault="009F00C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YwtTA2MzO3MDRR0lEKTi0uzszPAykwrAUACKSNXSwAAAA="/>
  </w:docVars>
  <w:rsids>
    <w:rsidRoot w:val="00934FCE"/>
    <w:rsid w:val="00072656"/>
    <w:rsid w:val="00075F7C"/>
    <w:rsid w:val="000810D0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542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15069"/>
    <w:rsid w:val="0042054F"/>
    <w:rsid w:val="004218BF"/>
    <w:rsid w:val="004807ED"/>
    <w:rsid w:val="00484893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16C81"/>
    <w:rsid w:val="00626DE8"/>
    <w:rsid w:val="00637FDB"/>
    <w:rsid w:val="006635ED"/>
    <w:rsid w:val="006669B6"/>
    <w:rsid w:val="00682E7C"/>
    <w:rsid w:val="006852E2"/>
    <w:rsid w:val="006A04BD"/>
    <w:rsid w:val="006A39E1"/>
    <w:rsid w:val="006C21D0"/>
    <w:rsid w:val="006D53DC"/>
    <w:rsid w:val="006F441F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2718F"/>
    <w:rsid w:val="008A1B25"/>
    <w:rsid w:val="008A38E7"/>
    <w:rsid w:val="008E65B7"/>
    <w:rsid w:val="00923A7C"/>
    <w:rsid w:val="00934FCE"/>
    <w:rsid w:val="00952A13"/>
    <w:rsid w:val="00952CDE"/>
    <w:rsid w:val="009B3D53"/>
    <w:rsid w:val="009E1A4D"/>
    <w:rsid w:val="009F00C7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BF0F50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62B68"/>
    <w:rsid w:val="00D80C71"/>
    <w:rsid w:val="00D843E1"/>
    <w:rsid w:val="00D862EF"/>
    <w:rsid w:val="00DA0DE7"/>
    <w:rsid w:val="00DB5480"/>
    <w:rsid w:val="00DD085C"/>
    <w:rsid w:val="00DD26E9"/>
    <w:rsid w:val="00DF33AF"/>
    <w:rsid w:val="00E137B9"/>
    <w:rsid w:val="00E40446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2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1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8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6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7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7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9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5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4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9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6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1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5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1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5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6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5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5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5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9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1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7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0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2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663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2</cp:revision>
  <dcterms:created xsi:type="dcterms:W3CDTF">2020-06-13T10:05:00Z</dcterms:created>
  <dcterms:modified xsi:type="dcterms:W3CDTF">2022-11-13T19:57:00Z</dcterms:modified>
</cp:coreProperties>
</file>